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5C9C9" w14:textId="65054267" w:rsidR="00123FF7" w:rsidRPr="00FB6AA9" w:rsidRDefault="00B7501B" w:rsidP="006E1D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6AA9">
        <w:rPr>
          <w:rFonts w:ascii="Times New Roman" w:hAnsi="Times New Roman" w:cs="Times New Roman"/>
          <w:b/>
          <w:sz w:val="28"/>
          <w:szCs w:val="28"/>
        </w:rPr>
        <w:t>Title</w:t>
      </w:r>
    </w:p>
    <w:p w14:paraId="3D5AE07D" w14:textId="3C3AC1BA" w:rsidR="006E1DF4" w:rsidRPr="00FB6AA9" w:rsidRDefault="00B7501B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Author 1</w:t>
      </w:r>
    </w:p>
    <w:p w14:paraId="6262E54A" w14:textId="3168D17B" w:rsidR="00FC3B08" w:rsidRPr="00C03634" w:rsidRDefault="00C03634" w:rsidP="00C03634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University of Author 2 (Country)</w:t>
      </w:r>
      <w:r w:rsidR="00F2674B" w:rsidRPr="00FB6AA9">
        <w:rPr>
          <w:rFonts w:ascii="Times New Roman" w:hAnsi="Times New Roman" w:cs="Times New Roman"/>
        </w:rPr>
        <w:br/>
      </w:r>
      <w:r>
        <w:rPr>
          <w:rFonts w:ascii="FreeMono" w:hAnsi="FreeMono" w:cs="FreeMono"/>
          <w:color w:val="000000" w:themeColor="text1"/>
        </w:rPr>
        <w:t>email@example.com</w:t>
      </w:r>
      <w:r w:rsidR="00F2674B" w:rsidRPr="00FB6AA9">
        <w:rPr>
          <w:rFonts w:ascii="FreeMono" w:hAnsi="FreeMono" w:cs="FreeMono"/>
        </w:rPr>
        <w:br/>
      </w:r>
      <w:r w:rsidR="00FC3B08" w:rsidRPr="00FB6AA9">
        <w:rPr>
          <w:rFonts w:ascii="Times New Roman" w:hAnsi="Times New Roman" w:cs="Times New Roman"/>
          <w:color w:val="000000" w:themeColor="text1"/>
        </w:rPr>
        <w:t>(</w:t>
      </w:r>
      <w:r w:rsidR="00FB6AA9">
        <w:rPr>
          <w:rFonts w:ascii="Times New Roman" w:hAnsi="Times New Roman" w:cs="Times New Roman"/>
          <w:color w:val="000000" w:themeColor="text1"/>
        </w:rPr>
        <w:t xml:space="preserve">The </w:t>
      </w:r>
      <w:r w:rsidR="00FC3B08" w:rsidRPr="00FB6AA9">
        <w:rPr>
          <w:rFonts w:ascii="Times New Roman" w:hAnsi="Times New Roman" w:cs="Times New Roman"/>
          <w:color w:val="000000" w:themeColor="text1"/>
        </w:rPr>
        <w:t xml:space="preserve">first author is presenting the paper if the proposal is accepted for </w:t>
      </w:r>
      <w:r w:rsidR="00D941E0" w:rsidRPr="00FB6AA9">
        <w:rPr>
          <w:rFonts w:ascii="Times New Roman" w:hAnsi="Times New Roman" w:cs="Times New Roman"/>
          <w:color w:val="000000" w:themeColor="text1"/>
        </w:rPr>
        <w:t>regular communication</w:t>
      </w:r>
      <w:r w:rsidR="00FC3B08" w:rsidRPr="00FB6AA9">
        <w:rPr>
          <w:rFonts w:ascii="Times New Roman" w:hAnsi="Times New Roman" w:cs="Times New Roman"/>
          <w:color w:val="000000" w:themeColor="text1"/>
        </w:rPr>
        <w:t>)</w:t>
      </w:r>
    </w:p>
    <w:p w14:paraId="07032579" w14:textId="78A58300" w:rsidR="006E1DF4" w:rsidRPr="00FB6AA9" w:rsidRDefault="006E1DF4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Author </w:t>
      </w:r>
      <w:r w:rsidR="001072BC" w:rsidRPr="00FB6AA9">
        <w:rPr>
          <w:rFonts w:ascii="Times New Roman" w:hAnsi="Times New Roman" w:cs="Times New Roman"/>
        </w:rPr>
        <w:t>2</w:t>
      </w:r>
    </w:p>
    <w:p w14:paraId="1EC1416A" w14:textId="4A7AD6A0" w:rsidR="006E1DF4" w:rsidRPr="00FB6AA9" w:rsidRDefault="006E1DF4" w:rsidP="006E1DF4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University of Author </w:t>
      </w:r>
      <w:r w:rsidR="001072BC" w:rsidRPr="00FB6AA9">
        <w:rPr>
          <w:rFonts w:ascii="Times New Roman" w:hAnsi="Times New Roman" w:cs="Times New Roman"/>
        </w:rPr>
        <w:t>2</w:t>
      </w:r>
      <w:r w:rsidRPr="00FB6AA9">
        <w:rPr>
          <w:rFonts w:ascii="Times New Roman" w:hAnsi="Times New Roman" w:cs="Times New Roman"/>
        </w:rPr>
        <w:t xml:space="preserve"> (Country)</w:t>
      </w:r>
    </w:p>
    <w:p w14:paraId="76F74AA8" w14:textId="77777777" w:rsidR="00E822AC" w:rsidRPr="00FB6AA9" w:rsidRDefault="00E822AC" w:rsidP="00E822AC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>Abstract</w:t>
      </w:r>
    </w:p>
    <w:p w14:paraId="22D299E7" w14:textId="26623446" w:rsidR="00B7501B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is is a sample abstract for submitting a </w:t>
      </w:r>
      <w:r w:rsidR="00FB6AA9">
        <w:rPr>
          <w:rFonts w:ascii="Times New Roman" w:hAnsi="Times New Roman" w:cs="Times New Roman"/>
        </w:rPr>
        <w:t>regular communication or discussion proposal</w:t>
      </w:r>
      <w:r w:rsidRPr="00FB6AA9">
        <w:rPr>
          <w:rFonts w:ascii="Times New Roman" w:hAnsi="Times New Roman" w:cs="Times New Roman"/>
        </w:rPr>
        <w:t xml:space="preserve"> at </w:t>
      </w:r>
      <w:r w:rsidR="00B7501B" w:rsidRPr="00FB6AA9">
        <w:rPr>
          <w:rFonts w:ascii="Times New Roman" w:hAnsi="Times New Roman" w:cs="Times New Roman"/>
        </w:rPr>
        <w:t xml:space="preserve">the EURO Working Group on Multicriteria Decision Aiding, </w:t>
      </w:r>
      <w:r w:rsidRPr="00FB6AA9">
        <w:rPr>
          <w:rFonts w:ascii="Times New Roman" w:hAnsi="Times New Roman" w:cs="Times New Roman"/>
        </w:rPr>
        <w:t>EWG-MCDA</w:t>
      </w:r>
      <w:r w:rsidR="00B9695C" w:rsidRPr="00FB6AA9">
        <w:rPr>
          <w:rFonts w:ascii="Times New Roman" w:hAnsi="Times New Roman" w:cs="Times New Roman"/>
        </w:rPr>
        <w:t xml:space="preserve"> </w:t>
      </w:r>
      <w:r w:rsidR="00FB6AA9">
        <w:rPr>
          <w:rFonts w:ascii="Times New Roman" w:hAnsi="Times New Roman" w:cs="Times New Roman"/>
        </w:rPr>
        <w:t xml:space="preserve">, scheduled for </w:t>
      </w:r>
      <w:r w:rsidR="00C03634">
        <w:rPr>
          <w:rFonts w:ascii="Times New Roman" w:hAnsi="Times New Roman" w:cs="Times New Roman"/>
        </w:rPr>
        <w:t>………..</w:t>
      </w:r>
      <w:r w:rsidRPr="00FB6AA9">
        <w:rPr>
          <w:rFonts w:ascii="Times New Roman" w:hAnsi="Times New Roman" w:cs="Times New Roman"/>
        </w:rPr>
        <w:t>.</w:t>
      </w:r>
    </w:p>
    <w:p w14:paraId="07F8165B" w14:textId="2DBD5053" w:rsidR="001977A0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e abstract should be prepared </w:t>
      </w:r>
      <w:r w:rsidR="00B7501B" w:rsidRPr="00FB6AA9">
        <w:rPr>
          <w:rFonts w:ascii="Times New Roman" w:hAnsi="Times New Roman" w:cs="Times New Roman"/>
        </w:rPr>
        <w:t xml:space="preserve">according to this template. Please </w:t>
      </w:r>
      <w:r w:rsidR="009263AC" w:rsidRPr="00FB6AA9">
        <w:rPr>
          <w:rFonts w:ascii="Times New Roman" w:hAnsi="Times New Roman" w:cs="Times New Roman"/>
        </w:rPr>
        <w:t xml:space="preserve">keep the abstract alongside keywords to a maximum of one page. </w:t>
      </w:r>
    </w:p>
    <w:p w14:paraId="52BF54F8" w14:textId="4B84F224" w:rsidR="00FB6AA9" w:rsidRPr="00FB6AA9" w:rsidRDefault="00FB6AA9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Keep in mind </w:t>
      </w:r>
      <w:r>
        <w:rPr>
          <w:rFonts w:ascii="Times New Roman" w:hAnsi="Times New Roman" w:cs="Times New Roman"/>
        </w:rPr>
        <w:t xml:space="preserve">that </w:t>
      </w:r>
      <w:r w:rsidRPr="00FB6AA9">
        <w:rPr>
          <w:rFonts w:ascii="Times New Roman" w:hAnsi="Times New Roman" w:cs="Times New Roman"/>
        </w:rPr>
        <w:t>there is information on the second page about the type of submission.</w:t>
      </w:r>
    </w:p>
    <w:p w14:paraId="537E5655" w14:textId="77777777" w:rsidR="001977A0" w:rsidRPr="00FB6AA9" w:rsidRDefault="001977A0" w:rsidP="001977A0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 xml:space="preserve">Keywords </w:t>
      </w:r>
    </w:p>
    <w:p w14:paraId="30C2DA57" w14:textId="1D682E21" w:rsidR="00D2617F" w:rsidRDefault="001977A0" w:rsidP="007139EC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Sample document, EWG-MCDA, abstract submission</w:t>
      </w:r>
    </w:p>
    <w:p w14:paraId="40BE6D13" w14:textId="77777777" w:rsidR="00D2617F" w:rsidRDefault="00D261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EE4B561" w14:textId="464A216D" w:rsidR="009263AC" w:rsidRPr="00FB6AA9" w:rsidRDefault="009263AC" w:rsidP="007139EC">
      <w:pPr>
        <w:jc w:val="center"/>
        <w:rPr>
          <w:rFonts w:ascii="Times New Roman" w:hAnsi="Times New Roman" w:cs="Times New Roman"/>
          <w:b/>
          <w:sz w:val="28"/>
        </w:rPr>
      </w:pPr>
      <w:r w:rsidRPr="00FB6AA9">
        <w:rPr>
          <w:rFonts w:ascii="Times New Roman" w:hAnsi="Times New Roman" w:cs="Times New Roman"/>
          <w:b/>
          <w:sz w:val="28"/>
        </w:rPr>
        <w:lastRenderedPageBreak/>
        <w:t xml:space="preserve">Information about </w:t>
      </w:r>
      <w:r w:rsidR="00FB6AA9" w:rsidRPr="00FB6AA9">
        <w:rPr>
          <w:rFonts w:ascii="Times New Roman" w:hAnsi="Times New Roman" w:cs="Times New Roman"/>
          <w:b/>
          <w:sz w:val="28"/>
        </w:rPr>
        <w:t xml:space="preserve">the </w:t>
      </w:r>
      <w:r w:rsidRPr="00FB6AA9">
        <w:rPr>
          <w:rFonts w:ascii="Times New Roman" w:hAnsi="Times New Roman" w:cs="Times New Roman"/>
          <w:b/>
          <w:sz w:val="28"/>
        </w:rPr>
        <w:t>type of presentation</w:t>
      </w:r>
    </w:p>
    <w:p w14:paraId="662ED1DA" w14:textId="02B66136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t xml:space="preserve">Please check the box </w:t>
      </w:r>
      <w:r w:rsidR="00FB6AA9" w:rsidRPr="00FB6AA9">
        <w:rPr>
          <w:rFonts w:ascii="Times New Roman" w:hAnsi="Times New Roman" w:cs="Times New Roman"/>
          <w:sz w:val="24"/>
        </w:rPr>
        <w:t>describing your</w:t>
      </w:r>
      <w:r w:rsidRPr="00FB6AA9">
        <w:rPr>
          <w:rFonts w:ascii="Times New Roman" w:hAnsi="Times New Roman" w:cs="Times New Roman"/>
          <w:sz w:val="24"/>
        </w:rPr>
        <w:t xml:space="preserve"> preferred type of submission</w:t>
      </w:r>
    </w:p>
    <w:p w14:paraId="70E77887" w14:textId="11EF62D8" w:rsidR="009263AC" w:rsidRDefault="009263AC" w:rsidP="009263A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0"/>
      <w:r w:rsidRPr="00FB6AA9">
        <w:rPr>
          <w:rFonts w:ascii="Times New Roman" w:hAnsi="Times New Roman" w:cs="Times New Roman"/>
          <w:sz w:val="24"/>
        </w:rPr>
        <w:t xml:space="preserve"> </w:t>
      </w:r>
      <w:r w:rsidR="00FB6AA9">
        <w:rPr>
          <w:rFonts w:ascii="Times New Roman" w:hAnsi="Times New Roman" w:cs="Times New Roman"/>
          <w:sz w:val="24"/>
        </w:rPr>
        <w:t xml:space="preserve"> </w:t>
      </w:r>
      <w:r w:rsidR="00FB6AA9" w:rsidRPr="002D6884">
        <w:rPr>
          <w:rFonts w:ascii="Times New Roman" w:hAnsi="Times New Roman" w:cs="Times New Roman"/>
          <w:color w:val="000000" w:themeColor="text1"/>
          <w:sz w:val="24"/>
          <w:szCs w:val="24"/>
        </w:rPr>
        <w:t>Regular communication</w:t>
      </w:r>
      <w:r w:rsidR="00FB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D847EC" w14:textId="7122B057" w:rsidR="00FB6AA9" w:rsidRPr="00FB6AA9" w:rsidRDefault="00FB6AA9" w:rsidP="00FB6AA9">
      <w:pPr>
        <w:pStyle w:val="NoSpacing"/>
        <w:rPr>
          <w:rFonts w:ascii="Times New Roman" w:hAnsi="Times New Roman" w:cs="Times New Roman"/>
          <w:i/>
        </w:rPr>
      </w:pPr>
      <w:r>
        <w:tab/>
      </w:r>
      <w:r w:rsidRPr="00FB6AA9">
        <w:rPr>
          <w:rFonts w:ascii="Times New Roman" w:hAnsi="Times New Roman" w:cs="Times New Roman"/>
          <w:i/>
        </w:rPr>
        <w:t xml:space="preserve">I want to present my research with a 20-minute presentation as part of the final program </w:t>
      </w:r>
    </w:p>
    <w:p w14:paraId="5F9E046F" w14:textId="77777777" w:rsidR="00FB6AA9" w:rsidRPr="00FB6AA9" w:rsidRDefault="00FB6AA9" w:rsidP="00FB6AA9">
      <w:pPr>
        <w:pStyle w:val="NoSpacing"/>
      </w:pPr>
    </w:p>
    <w:p w14:paraId="291FFEE9" w14:textId="0FAA6F92" w:rsidR="009263AC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1"/>
      <w:r w:rsidR="00FB6AA9">
        <w:rPr>
          <w:rFonts w:ascii="Times New Roman" w:hAnsi="Times New Roman" w:cs="Times New Roman"/>
          <w:sz w:val="24"/>
        </w:rPr>
        <w:t xml:space="preserve">  Discussion paper</w:t>
      </w:r>
    </w:p>
    <w:p w14:paraId="1886F36E" w14:textId="7BF0B8FC" w:rsidR="00FB6AA9" w:rsidRDefault="00FB6AA9" w:rsidP="009263AC">
      <w:pPr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sz w:val="24"/>
        </w:rPr>
        <w:tab/>
      </w:r>
      <w:r w:rsidRPr="00FB6AA9">
        <w:rPr>
          <w:rFonts w:ascii="Times New Roman" w:hAnsi="Times New Roman" w:cs="Times New Roman"/>
          <w:i/>
        </w:rPr>
        <w:t>I do not require a talk during the meeting but wish to participate with a submitted abstract</w:t>
      </w:r>
    </w:p>
    <w:p w14:paraId="5CF59F1F" w14:textId="77777777" w:rsidR="00FB6AA9" w:rsidRPr="00FB6AA9" w:rsidRDefault="00FB6AA9" w:rsidP="009263AC">
      <w:pPr>
        <w:jc w:val="both"/>
        <w:rPr>
          <w:rFonts w:ascii="Times New Roman" w:hAnsi="Times New Roman" w:cs="Times New Roman"/>
          <w:sz w:val="24"/>
        </w:rPr>
      </w:pPr>
    </w:p>
    <w:p w14:paraId="76066C38" w14:textId="6F728678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p w14:paraId="179D999D" w14:textId="77777777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sectPr w:rsidR="009263AC" w:rsidRPr="00FB6AA9" w:rsidSect="00F2674B">
      <w:headerReference w:type="default" r:id="rId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4DF3E" w14:textId="77777777" w:rsidR="006E5FF9" w:rsidRDefault="006E5FF9" w:rsidP="00B7501B">
      <w:pPr>
        <w:spacing w:after="0" w:line="240" w:lineRule="auto"/>
      </w:pPr>
      <w:r>
        <w:separator/>
      </w:r>
    </w:p>
  </w:endnote>
  <w:endnote w:type="continuationSeparator" w:id="0">
    <w:p w14:paraId="2D2A0779" w14:textId="77777777" w:rsidR="006E5FF9" w:rsidRDefault="006E5FF9" w:rsidP="00B75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Mono">
    <w:altName w:val="Courier New"/>
    <w:panose1 w:val="020B0604020202020204"/>
    <w:charset w:val="00"/>
    <w:family w:val="modern"/>
    <w:pitch w:val="fixed"/>
    <w:sig w:usb0="00000000" w:usb1="C2007FFF" w:usb2="00209028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732CC" w14:textId="77777777" w:rsidR="006E5FF9" w:rsidRDefault="006E5FF9" w:rsidP="00B7501B">
      <w:pPr>
        <w:spacing w:after="0" w:line="240" w:lineRule="auto"/>
      </w:pPr>
      <w:r>
        <w:separator/>
      </w:r>
    </w:p>
  </w:footnote>
  <w:footnote w:type="continuationSeparator" w:id="0">
    <w:p w14:paraId="10D0471D" w14:textId="77777777" w:rsidR="006E5FF9" w:rsidRDefault="006E5FF9" w:rsidP="00B75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73BB2" w14:textId="296468C3" w:rsidR="00B7501B" w:rsidRDefault="00B7501B" w:rsidP="00B7501B">
    <w:pPr>
      <w:pStyle w:val="Header"/>
      <w:jc w:val="center"/>
    </w:pPr>
  </w:p>
  <w:p w14:paraId="6B6D0075" w14:textId="77777777" w:rsidR="00B7501B" w:rsidRDefault="00B750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bY0MTQ2NTK3sDRU0lEKTi0uzszPAykwrgUAdnkIsCwAAAA="/>
  </w:docVars>
  <w:rsids>
    <w:rsidRoot w:val="006E1DF4"/>
    <w:rsid w:val="00030840"/>
    <w:rsid w:val="000472E0"/>
    <w:rsid w:val="00057899"/>
    <w:rsid w:val="000D3908"/>
    <w:rsid w:val="000D6F8C"/>
    <w:rsid w:val="001072BC"/>
    <w:rsid w:val="00123FF7"/>
    <w:rsid w:val="001977A0"/>
    <w:rsid w:val="001B4224"/>
    <w:rsid w:val="0022154C"/>
    <w:rsid w:val="002A4E64"/>
    <w:rsid w:val="002A6E7A"/>
    <w:rsid w:val="002D6884"/>
    <w:rsid w:val="0031783C"/>
    <w:rsid w:val="003E11C2"/>
    <w:rsid w:val="00412A65"/>
    <w:rsid w:val="0042425D"/>
    <w:rsid w:val="004B78C0"/>
    <w:rsid w:val="005553AA"/>
    <w:rsid w:val="00563A8C"/>
    <w:rsid w:val="00611259"/>
    <w:rsid w:val="006116C9"/>
    <w:rsid w:val="006E1DF4"/>
    <w:rsid w:val="006E5FF9"/>
    <w:rsid w:val="007139EC"/>
    <w:rsid w:val="008921FA"/>
    <w:rsid w:val="00917692"/>
    <w:rsid w:val="00924441"/>
    <w:rsid w:val="009263AC"/>
    <w:rsid w:val="00982E0A"/>
    <w:rsid w:val="009D1B8C"/>
    <w:rsid w:val="009F37A0"/>
    <w:rsid w:val="00A023D6"/>
    <w:rsid w:val="00AB0D8B"/>
    <w:rsid w:val="00B7501B"/>
    <w:rsid w:val="00B9695C"/>
    <w:rsid w:val="00C03634"/>
    <w:rsid w:val="00D2617F"/>
    <w:rsid w:val="00D33063"/>
    <w:rsid w:val="00D7578B"/>
    <w:rsid w:val="00D941E0"/>
    <w:rsid w:val="00E822AC"/>
    <w:rsid w:val="00F2674B"/>
    <w:rsid w:val="00FA0EDD"/>
    <w:rsid w:val="00FB6AA9"/>
    <w:rsid w:val="00FC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D3873"/>
  <w15:docId w15:val="{0E3DE771-5DBA-4E2A-BFDE-60F9658B9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7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01B"/>
  </w:style>
  <w:style w:type="paragraph" w:styleId="Footer">
    <w:name w:val="footer"/>
    <w:basedOn w:val="Normal"/>
    <w:link w:val="Foot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01B"/>
  </w:style>
  <w:style w:type="paragraph" w:styleId="NoSpacing">
    <w:name w:val="No Spacing"/>
    <w:uiPriority w:val="1"/>
    <w:qFormat/>
    <w:rsid w:val="00FB6A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eyer</dc:creator>
  <cp:keywords/>
  <dc:description/>
  <cp:lastModifiedBy>Panos Xidonas</cp:lastModifiedBy>
  <cp:revision>8</cp:revision>
  <cp:lastPrinted>2021-02-17T13:49:00Z</cp:lastPrinted>
  <dcterms:created xsi:type="dcterms:W3CDTF">2021-10-23T09:13:00Z</dcterms:created>
  <dcterms:modified xsi:type="dcterms:W3CDTF">2023-04-21T09:13:00Z</dcterms:modified>
</cp:coreProperties>
</file>